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9F5A0" w14:textId="77777777" w:rsidR="00583A00" w:rsidRPr="00583A00" w:rsidRDefault="00583A00" w:rsidP="00583A00">
      <w:pPr>
        <w:numPr>
          <w:ilvl w:val="0"/>
          <w:numId w:val="1"/>
        </w:numPr>
        <w:rPr>
          <w:i/>
          <w:iCs/>
        </w:rPr>
      </w:pPr>
      <w:r w:rsidRPr="00583A00">
        <w:rPr>
          <w:i/>
          <w:iCs/>
        </w:rPr>
        <w:t>How did scientific and technological advances change the lives of people around the world at the beginning of the twentieth century?</w:t>
      </w:r>
    </w:p>
    <w:p w14:paraId="00300D27" w14:textId="77777777" w:rsidR="00D15BD5" w:rsidRPr="000B54B7" w:rsidRDefault="00D15BD5">
      <w:pPr>
        <w:rPr>
          <w:i/>
          <w:iCs/>
        </w:rPr>
      </w:pPr>
    </w:p>
    <w:sectPr w:rsidR="00D15BD5" w:rsidRPr="000B54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291"/>
    <w:multiLevelType w:val="multilevel"/>
    <w:tmpl w:val="2CD2D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3650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TY3MDc1szCwtDBT0lEKTi0uzszPAykwrAUAWHDk6iwAAAA="/>
  </w:docVars>
  <w:rsids>
    <w:rsidRoot w:val="00583A00"/>
    <w:rsid w:val="000B54B7"/>
    <w:rsid w:val="00583A0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8C54F"/>
  <w15:chartTrackingRefBased/>
  <w15:docId w15:val="{FFCAD5C5-C1A6-4DE7-BA8D-5B276A974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4-14T21:01:00Z</dcterms:created>
  <dcterms:modified xsi:type="dcterms:W3CDTF">2022-04-14T21:02:00Z</dcterms:modified>
</cp:coreProperties>
</file>